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63F9B2" w14:textId="77777777" w:rsidR="003C1F80" w:rsidRPr="00C60534" w:rsidRDefault="003C1F80" w:rsidP="003C1F80">
      <w:pPr>
        <w:bidi/>
        <w:spacing w:before="225" w:after="0"/>
        <w:jc w:val="center"/>
        <w:rPr>
          <w:rFonts w:ascii="Tahoma" w:hAnsi="Tahoma" w:cs="B Lotus"/>
          <w:sz w:val="18"/>
          <w:szCs w:val="18"/>
        </w:rPr>
      </w:pPr>
      <w:r w:rsidRPr="00C60534">
        <w:rPr>
          <w:rFonts w:ascii="Tahoma" w:hAnsi="Tahoma" w:cs="B Lotus"/>
          <w:b/>
          <w:bCs/>
          <w:sz w:val="28"/>
          <w:szCs w:val="28"/>
          <w:rtl/>
        </w:rPr>
        <w:t>فرم تعارض منافع</w:t>
      </w:r>
    </w:p>
    <w:p w14:paraId="326EF895" w14:textId="77777777" w:rsidR="003C1F80" w:rsidRPr="003C1F80" w:rsidRDefault="003C1F80" w:rsidP="003C1F80">
      <w:pPr>
        <w:bidi/>
        <w:spacing w:before="225" w:after="0"/>
        <w:ind w:left="-284"/>
        <w:jc w:val="both"/>
        <w:rPr>
          <w:rFonts w:ascii="Tahoma" w:hAnsi="Tahoma" w:cs="B Lotus"/>
          <w:sz w:val="26"/>
          <w:szCs w:val="26"/>
          <w:lang w:bidi="fa-IR"/>
        </w:rPr>
      </w:pPr>
      <w:r w:rsidRPr="003C1F80">
        <w:rPr>
          <w:rFonts w:ascii="Tahoma" w:hAnsi="Tahoma" w:cs="B Lotus"/>
          <w:sz w:val="26"/>
          <w:szCs w:val="26"/>
          <w:rtl/>
        </w:rPr>
        <w:t>فرم تعارض منافع، توافق نامه‏ای است که نویسنده (گان) یک مقاله اعلام می‏کنند که در رابطه با انتشار مقاله ارائه شده به طور کامل از اخلاق نشر، از جمله سرقت ادبی، سوء رفتار، جعل داده‏ها و یا ارسال و انتشار دوگانه، پرهیز نموده‏اند و منافعی تجاری در این راستا وجود ندارد و نویسندگان در قبال ارائه اثر خود وجهی دریافت ننموده‏اند. فرم تعارض منافع به خوانندگان اثر نشان می‏دهد که متن مقاله چگونه توسط نویسندگان تهیه و ارائه شده است. نویسنده مسئول از جانب سایر نویسندگان این فرم را امضا و تایید می‏‏نماید و اصالت محتوای آن را اعلام می‏‏نماید. نویسنده مسئول هم چنین اعلام می‏دارد که این اثر قبلا در جای دیگری منتشر نشده و همزمان به نشریه دیگری ارائه نگردیده است. همچنین کلیه حقوق استفاده از محتوا، جداول، تصاویر و ... به ناشر محول گردیده است</w:t>
      </w:r>
      <w:r w:rsidRPr="003C1F80">
        <w:rPr>
          <w:rFonts w:ascii="Tahoma" w:hAnsi="Tahoma" w:cs="B Lotus" w:hint="cs"/>
          <w:sz w:val="26"/>
          <w:szCs w:val="26"/>
          <w:rtl/>
          <w:lang w:bidi="fa-IR"/>
        </w:rPr>
        <w:t>.</w:t>
      </w:r>
    </w:p>
    <w:tbl>
      <w:tblPr>
        <w:tblW w:w="935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65"/>
        <w:gridCol w:w="4991"/>
      </w:tblGrid>
      <w:tr w:rsidR="003C1F80" w:rsidRPr="00C60534" w14:paraId="5D87B536" w14:textId="77777777" w:rsidTr="003C1F80">
        <w:tc>
          <w:tcPr>
            <w:tcW w:w="4365" w:type="dxa"/>
            <w:shd w:val="clear" w:color="auto" w:fill="FFFFFF"/>
            <w:vAlign w:val="center"/>
            <w:hideMark/>
          </w:tcPr>
          <w:p w14:paraId="66433A94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</w:rPr>
            </w:pP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آدرس الکترونیکی</w:t>
            </w:r>
            <w:r w:rsidRPr="00C60534">
              <w:rPr>
                <w:rFonts w:ascii="Tahoma" w:hAnsi="Tahoma" w:cs="B Lotus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4991" w:type="dxa"/>
            <w:shd w:val="clear" w:color="auto" w:fill="FFFFFF"/>
            <w:vAlign w:val="center"/>
            <w:hideMark/>
          </w:tcPr>
          <w:p w14:paraId="3C2B206C" w14:textId="77777777" w:rsidR="003C1F80" w:rsidRPr="00C60534" w:rsidRDefault="003C1F80" w:rsidP="003C1F80">
            <w:pPr>
              <w:bidi/>
              <w:spacing w:after="0"/>
              <w:jc w:val="both"/>
              <w:rPr>
                <w:rFonts w:ascii="Tahoma" w:hAnsi="Tahoma" w:cs="B Lotus"/>
                <w:sz w:val="18"/>
                <w:szCs w:val="18"/>
              </w:rPr>
            </w:pP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نام نویسنده مسئول</w:t>
            </w:r>
            <w:r w:rsidRPr="00C60534">
              <w:rPr>
                <w:rFonts w:ascii="Tahoma" w:hAnsi="Tahoma" w:cs="B Lotus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3C1F80" w:rsidRPr="00C60534" w14:paraId="7ADE21D1" w14:textId="77777777" w:rsidTr="003C1F80">
        <w:tc>
          <w:tcPr>
            <w:tcW w:w="4365" w:type="dxa"/>
            <w:shd w:val="clear" w:color="auto" w:fill="FFFFFF"/>
            <w:vAlign w:val="center"/>
            <w:hideMark/>
          </w:tcPr>
          <w:p w14:paraId="3A3FBAA0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</w:rPr>
            </w:pP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تلفن</w:t>
            </w:r>
            <w:r w:rsidRPr="00C60534">
              <w:rPr>
                <w:rFonts w:ascii="Tahoma" w:hAnsi="Tahoma" w:cs="B Lotus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4991" w:type="dxa"/>
            <w:shd w:val="clear" w:color="auto" w:fill="FFFFFF"/>
            <w:vAlign w:val="center"/>
            <w:hideMark/>
          </w:tcPr>
          <w:p w14:paraId="39E75614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</w:rPr>
            </w:pP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وابستگی سازمانی</w:t>
            </w:r>
            <w:r w:rsidRPr="00C60534">
              <w:rPr>
                <w:rFonts w:ascii="Tahoma" w:hAnsi="Tahoma" w:cs="B Lotus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3C1F80" w:rsidRPr="00C60534" w14:paraId="22BDC684" w14:textId="77777777" w:rsidTr="003C1F80">
        <w:tc>
          <w:tcPr>
            <w:tcW w:w="9356" w:type="dxa"/>
            <w:gridSpan w:val="2"/>
            <w:shd w:val="clear" w:color="auto" w:fill="FFFFFF"/>
            <w:vAlign w:val="center"/>
            <w:hideMark/>
          </w:tcPr>
          <w:p w14:paraId="36C445FD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</w:rPr>
            </w:pP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عنوان مقاله</w:t>
            </w:r>
            <w:r w:rsidRPr="00C60534">
              <w:rPr>
                <w:rFonts w:ascii="Tahoma" w:hAnsi="Tahoma" w:cs="B Lotus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3C1F80" w:rsidRPr="00C60534" w14:paraId="65EFC065" w14:textId="77777777" w:rsidTr="003C1F80">
        <w:tc>
          <w:tcPr>
            <w:tcW w:w="9356" w:type="dxa"/>
            <w:gridSpan w:val="2"/>
            <w:shd w:val="clear" w:color="auto" w:fill="FFFFFF"/>
            <w:vAlign w:val="center"/>
            <w:hideMark/>
          </w:tcPr>
          <w:p w14:paraId="657573FE" w14:textId="77777777" w:rsidR="003C1F80" w:rsidRPr="00C60534" w:rsidRDefault="003C1F80" w:rsidP="003C1F80">
            <w:pPr>
              <w:bidi/>
              <w:spacing w:after="0"/>
              <w:jc w:val="both"/>
              <w:rPr>
                <w:rFonts w:ascii="Tahoma" w:hAnsi="Tahoma" w:cs="B Lotus"/>
                <w:sz w:val="18"/>
                <w:szCs w:val="18"/>
              </w:rPr>
            </w:pP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آیا نویسندگان یا موسسه مربوطه وجهی از یک شخص ثالث (دولتی، تجاری، بنیاد خصوصی و غیره) برای هر بخشی از مقاله ارائه شده (شامل کمک‏های مالی، نظارت بر داده‏ها، طراحی مطالعه، آماده‏سازی اثر، تجزیه و تحلیل آماری و ...) دریافت نموده است؟</w:t>
            </w:r>
          </w:p>
        </w:tc>
      </w:tr>
      <w:tr w:rsidR="003C1F80" w:rsidRPr="00C60534" w14:paraId="328789C4" w14:textId="77777777" w:rsidTr="003C1F80">
        <w:tc>
          <w:tcPr>
            <w:tcW w:w="9356" w:type="dxa"/>
            <w:gridSpan w:val="2"/>
            <w:shd w:val="clear" w:color="auto" w:fill="FFFFFF"/>
            <w:vAlign w:val="center"/>
            <w:hideMark/>
          </w:tcPr>
          <w:tbl>
            <w:tblPr>
              <w:tblW w:w="2790" w:type="dxa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1350"/>
            </w:tblGrid>
            <w:tr w:rsidR="003C1F80" w:rsidRPr="00C60534" w14:paraId="0DF14289" w14:textId="77777777" w:rsidTr="001A7A74">
              <w:trPr>
                <w:jc w:val="center"/>
              </w:trPr>
              <w:tc>
                <w:tcPr>
                  <w:tcW w:w="1440" w:type="dxa"/>
                  <w:shd w:val="clear" w:color="auto" w:fill="auto"/>
                  <w:vAlign w:val="center"/>
                  <w:hideMark/>
                </w:tcPr>
                <w:p w14:paraId="39B4DCD3" w14:textId="77777777" w:rsidR="003C1F80" w:rsidRPr="00C60534" w:rsidRDefault="003C1F80" w:rsidP="003C1F80">
                  <w:pPr>
                    <w:bidi/>
                    <w:spacing w:after="0"/>
                    <w:rPr>
                      <w:rFonts w:cs="B Lotus"/>
                      <w:sz w:val="24"/>
                      <w:szCs w:val="24"/>
                    </w:rPr>
                  </w:pP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  <w:rtl/>
                    </w:rPr>
                    <w:t>بلی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sym w:font="Symbol" w:char="F00A"/>
                  </w:r>
                </w:p>
              </w:tc>
              <w:tc>
                <w:tcPr>
                  <w:tcW w:w="1350" w:type="dxa"/>
                  <w:shd w:val="clear" w:color="auto" w:fill="auto"/>
                  <w:vAlign w:val="center"/>
                  <w:hideMark/>
                </w:tcPr>
                <w:p w14:paraId="6A886756" w14:textId="77777777" w:rsidR="003C1F80" w:rsidRPr="00C60534" w:rsidRDefault="003C1F80" w:rsidP="003C1F80">
                  <w:pPr>
                    <w:bidi/>
                    <w:spacing w:after="0"/>
                    <w:rPr>
                      <w:rFonts w:cs="B Lotus"/>
                      <w:sz w:val="24"/>
                      <w:szCs w:val="24"/>
                    </w:rPr>
                  </w:pP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  <w:rtl/>
                    </w:rPr>
                    <w:t>خیر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sym w:font="Symbol" w:char="F00A"/>
                  </w:r>
                </w:p>
              </w:tc>
            </w:tr>
          </w:tbl>
          <w:p w14:paraId="7B9231A5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  <w:lang w:bidi="fa-IR"/>
              </w:rPr>
            </w:pPr>
          </w:p>
        </w:tc>
      </w:tr>
      <w:tr w:rsidR="003C1F80" w:rsidRPr="00C60534" w14:paraId="4FB91614" w14:textId="77777777" w:rsidTr="003C1F80">
        <w:tc>
          <w:tcPr>
            <w:tcW w:w="9356" w:type="dxa"/>
            <w:gridSpan w:val="2"/>
            <w:shd w:val="clear" w:color="auto" w:fill="FFFFFF"/>
            <w:vAlign w:val="center"/>
            <w:hideMark/>
          </w:tcPr>
          <w:p w14:paraId="14BD03BD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</w:rPr>
            </w:pP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آیا نویسندگان هرگونه اختراعی که در حال انجام، داوری و یا ثبت شده، مربوط به این اثر را در حال انجام دارند؟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</w:p>
          <w:tbl>
            <w:tblPr>
              <w:tblW w:w="2790" w:type="dxa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1350"/>
            </w:tblGrid>
            <w:tr w:rsidR="003C1F80" w:rsidRPr="00C60534" w14:paraId="460F993A" w14:textId="77777777" w:rsidTr="001A7A74">
              <w:trPr>
                <w:jc w:val="center"/>
              </w:trPr>
              <w:tc>
                <w:tcPr>
                  <w:tcW w:w="1440" w:type="dxa"/>
                  <w:shd w:val="clear" w:color="auto" w:fill="auto"/>
                  <w:vAlign w:val="center"/>
                  <w:hideMark/>
                </w:tcPr>
                <w:p w14:paraId="324533D7" w14:textId="77777777" w:rsidR="003C1F80" w:rsidRPr="00C60534" w:rsidRDefault="003C1F80" w:rsidP="003C1F80">
                  <w:pPr>
                    <w:bidi/>
                    <w:spacing w:after="0"/>
                    <w:rPr>
                      <w:rFonts w:cs="B Lotus"/>
                      <w:sz w:val="24"/>
                      <w:szCs w:val="24"/>
                    </w:rPr>
                  </w:pP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  <w:rtl/>
                    </w:rPr>
                    <w:t>بلی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sym w:font="Symbol" w:char="F00A"/>
                  </w:r>
                </w:p>
              </w:tc>
              <w:tc>
                <w:tcPr>
                  <w:tcW w:w="1350" w:type="dxa"/>
                  <w:shd w:val="clear" w:color="auto" w:fill="auto"/>
                  <w:vAlign w:val="center"/>
                  <w:hideMark/>
                </w:tcPr>
                <w:p w14:paraId="23E29234" w14:textId="77777777" w:rsidR="003C1F80" w:rsidRPr="00C60534" w:rsidRDefault="003C1F80" w:rsidP="003C1F80">
                  <w:pPr>
                    <w:bidi/>
                    <w:spacing w:after="0"/>
                    <w:rPr>
                      <w:rFonts w:cs="B Lotus"/>
                      <w:sz w:val="24"/>
                      <w:szCs w:val="24"/>
                    </w:rPr>
                  </w:pP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  <w:rtl/>
                    </w:rPr>
                    <w:t>خیر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sym w:font="Symbol" w:char="F00A"/>
                  </w:r>
                </w:p>
              </w:tc>
            </w:tr>
          </w:tbl>
          <w:p w14:paraId="5F7612B8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  <w:lang w:bidi="fa-IR"/>
              </w:rPr>
            </w:pPr>
          </w:p>
        </w:tc>
      </w:tr>
      <w:tr w:rsidR="003C1F80" w:rsidRPr="00C60534" w14:paraId="3B7939F2" w14:textId="77777777" w:rsidTr="003C1F80">
        <w:tc>
          <w:tcPr>
            <w:tcW w:w="9356" w:type="dxa"/>
            <w:gridSpan w:val="2"/>
            <w:shd w:val="clear" w:color="auto" w:fill="FFFFFF"/>
            <w:vAlign w:val="center"/>
            <w:hideMark/>
          </w:tcPr>
          <w:p w14:paraId="0A90D310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</w:rPr>
            </w:pP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آیا طرق دسترسی دیگری وجود دارد که خوانندگان بتوانند که اطلاعات اضافی اثر مذکور را از نویسندگان مقاله دریافت نمایند؟</w:t>
            </w:r>
          </w:p>
          <w:tbl>
            <w:tblPr>
              <w:tblW w:w="2790" w:type="dxa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1350"/>
            </w:tblGrid>
            <w:tr w:rsidR="003C1F80" w:rsidRPr="00C60534" w14:paraId="10369C42" w14:textId="77777777" w:rsidTr="001A7A74">
              <w:trPr>
                <w:jc w:val="center"/>
              </w:trPr>
              <w:tc>
                <w:tcPr>
                  <w:tcW w:w="1440" w:type="dxa"/>
                  <w:shd w:val="clear" w:color="auto" w:fill="auto"/>
                  <w:vAlign w:val="center"/>
                  <w:hideMark/>
                </w:tcPr>
                <w:p w14:paraId="70FDBF76" w14:textId="77777777" w:rsidR="003C1F80" w:rsidRPr="00C60534" w:rsidRDefault="003C1F80" w:rsidP="003C1F80">
                  <w:pPr>
                    <w:bidi/>
                    <w:spacing w:after="0"/>
                    <w:rPr>
                      <w:rFonts w:cs="B Lotus"/>
                      <w:sz w:val="24"/>
                      <w:szCs w:val="24"/>
                    </w:rPr>
                  </w:pP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  <w:rtl/>
                    </w:rPr>
                    <w:t>بلی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sym w:font="Symbol" w:char="F00A"/>
                  </w:r>
                </w:p>
              </w:tc>
              <w:tc>
                <w:tcPr>
                  <w:tcW w:w="1350" w:type="dxa"/>
                  <w:shd w:val="clear" w:color="auto" w:fill="auto"/>
                  <w:vAlign w:val="center"/>
                  <w:hideMark/>
                </w:tcPr>
                <w:p w14:paraId="51A709FA" w14:textId="77777777" w:rsidR="003C1F80" w:rsidRPr="00C60534" w:rsidRDefault="003C1F80" w:rsidP="003C1F80">
                  <w:pPr>
                    <w:bidi/>
                    <w:spacing w:after="0"/>
                    <w:rPr>
                      <w:rFonts w:cs="B Lotus"/>
                      <w:sz w:val="24"/>
                      <w:szCs w:val="24"/>
                    </w:rPr>
                  </w:pP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  <w:rtl/>
                    </w:rPr>
                    <w:t>خیر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sym w:font="Symbol" w:char="F00A"/>
                  </w:r>
                </w:p>
              </w:tc>
            </w:tr>
          </w:tbl>
          <w:p w14:paraId="1A153AB0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  <w:lang w:bidi="fa-IR"/>
              </w:rPr>
            </w:pPr>
          </w:p>
        </w:tc>
      </w:tr>
      <w:tr w:rsidR="003C1F80" w:rsidRPr="00C60534" w14:paraId="69E52D91" w14:textId="77777777" w:rsidTr="003C1F80">
        <w:tc>
          <w:tcPr>
            <w:tcW w:w="9356" w:type="dxa"/>
            <w:gridSpan w:val="2"/>
            <w:shd w:val="clear" w:color="auto" w:fill="FFFFFF"/>
            <w:vAlign w:val="center"/>
            <w:hideMark/>
          </w:tcPr>
          <w:p w14:paraId="34B0C1BF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</w:rPr>
            </w:pP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آیا جنبه‏ای از این اثر مرتبط با حیوانات آزمایشی یا بیماری های خاص انسانی است که نیاز به اعلام و تایید اخلاق نشر باشد؟</w:t>
            </w:r>
          </w:p>
          <w:tbl>
            <w:tblPr>
              <w:tblW w:w="2790" w:type="dxa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1350"/>
            </w:tblGrid>
            <w:tr w:rsidR="003C1F80" w:rsidRPr="00C60534" w14:paraId="56B0037E" w14:textId="77777777" w:rsidTr="001A7A74">
              <w:trPr>
                <w:jc w:val="center"/>
              </w:trPr>
              <w:tc>
                <w:tcPr>
                  <w:tcW w:w="1440" w:type="dxa"/>
                  <w:shd w:val="clear" w:color="auto" w:fill="auto"/>
                  <w:vAlign w:val="center"/>
                  <w:hideMark/>
                </w:tcPr>
                <w:p w14:paraId="7C058524" w14:textId="77777777" w:rsidR="003C1F80" w:rsidRPr="00C60534" w:rsidRDefault="003C1F80" w:rsidP="003C1F80">
                  <w:pPr>
                    <w:bidi/>
                    <w:spacing w:after="0"/>
                    <w:rPr>
                      <w:rFonts w:cs="B Lotus"/>
                      <w:sz w:val="24"/>
                      <w:szCs w:val="24"/>
                    </w:rPr>
                  </w:pP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  <w:rtl/>
                    </w:rPr>
                    <w:t>بلی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sym w:font="Symbol" w:char="F00A"/>
                  </w:r>
                </w:p>
              </w:tc>
              <w:tc>
                <w:tcPr>
                  <w:tcW w:w="1350" w:type="dxa"/>
                  <w:shd w:val="clear" w:color="auto" w:fill="auto"/>
                  <w:vAlign w:val="center"/>
                  <w:hideMark/>
                </w:tcPr>
                <w:p w14:paraId="7AD19E3A" w14:textId="77777777" w:rsidR="003C1F80" w:rsidRPr="00C60534" w:rsidRDefault="003C1F80" w:rsidP="003C1F80">
                  <w:pPr>
                    <w:bidi/>
                    <w:spacing w:after="0"/>
                    <w:rPr>
                      <w:rFonts w:cs="B Lotus"/>
                      <w:sz w:val="24"/>
                      <w:szCs w:val="24"/>
                    </w:rPr>
                  </w:pP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  <w:rtl/>
                    </w:rPr>
                    <w:t>خیر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C60534">
                    <w:rPr>
                      <w:rFonts w:cs="B Lotus"/>
                      <w:b/>
                      <w:bCs/>
                      <w:sz w:val="20"/>
                      <w:szCs w:val="20"/>
                    </w:rPr>
                    <w:sym w:font="Symbol" w:char="F00A"/>
                  </w:r>
                </w:p>
              </w:tc>
            </w:tr>
          </w:tbl>
          <w:p w14:paraId="3982CC52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  <w:lang w:bidi="fa-IR"/>
              </w:rPr>
            </w:pPr>
          </w:p>
        </w:tc>
      </w:tr>
      <w:tr w:rsidR="003C1F80" w:rsidRPr="00C60534" w14:paraId="704C4835" w14:textId="77777777" w:rsidTr="003C1F80">
        <w:tc>
          <w:tcPr>
            <w:tcW w:w="9356" w:type="dxa"/>
            <w:gridSpan w:val="2"/>
            <w:shd w:val="clear" w:color="auto" w:fill="FFFFFF"/>
            <w:vAlign w:val="center"/>
            <w:hideMark/>
          </w:tcPr>
          <w:p w14:paraId="18121455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</w:pPr>
          </w:p>
          <w:p w14:paraId="08A2AFA3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</w:pPr>
          </w:p>
          <w:p w14:paraId="6438C0E0" w14:textId="77777777" w:rsidR="003C1F80" w:rsidRPr="00C60534" w:rsidRDefault="003C1F80" w:rsidP="003C1F80">
            <w:pPr>
              <w:bidi/>
              <w:spacing w:after="0"/>
              <w:rPr>
                <w:rFonts w:ascii="Tahoma" w:hAnsi="Tahoma" w:cs="B Lotus"/>
                <w:sz w:val="18"/>
                <w:szCs w:val="18"/>
              </w:rPr>
            </w:pP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نام نویسنده مسئول: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</w:t>
            </w:r>
            <w:r w:rsidRPr="00C60534">
              <w:rPr>
                <w:rFonts w:ascii="Tahoma" w:hAnsi="Tahoma" w:cs="B Lotus" w:hint="cs"/>
                <w:b/>
                <w:bCs/>
                <w:sz w:val="20"/>
                <w:szCs w:val="20"/>
                <w:rtl/>
              </w:rPr>
              <w:t>تاریخ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>: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                               </w:t>
            </w:r>
            <w:r w:rsidRPr="00C60534">
              <w:rPr>
                <w:rFonts w:ascii="Tahoma" w:hAnsi="Tahoma" w:cs="B Lotus"/>
                <w:b/>
                <w:bCs/>
                <w:sz w:val="20"/>
                <w:szCs w:val="20"/>
                <w:rtl/>
              </w:rPr>
              <w:t xml:space="preserve"> </w:t>
            </w:r>
            <w:r w:rsidRPr="00C60534">
              <w:rPr>
                <w:rFonts w:ascii="Cambria" w:hAnsi="Cambria" w:cs="Cambria" w:hint="cs"/>
                <w:b/>
                <w:bCs/>
                <w:sz w:val="20"/>
                <w:szCs w:val="20"/>
                <w:rtl/>
              </w:rPr>
              <w:t>                    </w:t>
            </w:r>
            <w:r w:rsidRPr="00C60534">
              <w:rPr>
                <w:rFonts w:ascii="Tahoma" w:hAnsi="Tahoma" w:cs="B Lotus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7A55EC79" w14:textId="5EC56A81" w:rsidR="00354E55" w:rsidRPr="00354E55" w:rsidRDefault="00354E55" w:rsidP="003C1F80">
      <w:pPr>
        <w:bidi/>
        <w:rPr>
          <w:rFonts w:cs="2  Titr"/>
          <w:rtl/>
          <w:lang w:bidi="fa-IR"/>
        </w:rPr>
      </w:pPr>
    </w:p>
    <w:p w14:paraId="4407B009" w14:textId="77777777" w:rsidR="00354E55" w:rsidRDefault="00354E55" w:rsidP="003C1F80">
      <w:pPr>
        <w:bidi/>
        <w:jc w:val="center"/>
        <w:rPr>
          <w:rFonts w:cs="2  Titr"/>
          <w:rtl/>
          <w:lang w:bidi="fa-IR"/>
        </w:rPr>
      </w:pPr>
    </w:p>
    <w:p w14:paraId="51908635" w14:textId="77777777" w:rsidR="00245DDC" w:rsidRPr="00245DDC" w:rsidRDefault="00245DDC" w:rsidP="00245DDC">
      <w:pPr>
        <w:bidi/>
        <w:rPr>
          <w:rFonts w:cs="2  Titr"/>
          <w:rtl/>
          <w:lang w:bidi="fa-IR"/>
        </w:rPr>
      </w:pPr>
    </w:p>
    <w:p w14:paraId="40D0CC40" w14:textId="77777777" w:rsidR="00245DDC" w:rsidRPr="00245DDC" w:rsidRDefault="00245DDC" w:rsidP="00245DDC">
      <w:pPr>
        <w:bidi/>
        <w:rPr>
          <w:rFonts w:cs="2  Titr"/>
          <w:rtl/>
          <w:lang w:bidi="fa-IR"/>
        </w:rPr>
      </w:pPr>
    </w:p>
    <w:p w14:paraId="060DB715" w14:textId="573555E7" w:rsidR="00245DDC" w:rsidRPr="00245DDC" w:rsidRDefault="00245DDC" w:rsidP="00245DDC">
      <w:pPr>
        <w:tabs>
          <w:tab w:val="left" w:pos="5093"/>
        </w:tabs>
        <w:bidi/>
        <w:rPr>
          <w:rFonts w:cs="2  Titr"/>
          <w:rtl/>
          <w:lang w:bidi="fa-IR"/>
        </w:rPr>
      </w:pPr>
      <w:r>
        <w:rPr>
          <w:rFonts w:cs="2  Titr"/>
          <w:rtl/>
          <w:lang w:bidi="fa-IR"/>
        </w:rPr>
        <w:tab/>
      </w:r>
    </w:p>
    <w:sectPr w:rsidR="00245DDC" w:rsidRPr="00245DDC" w:rsidSect="00013FFF">
      <w:headerReference w:type="default" r:id="rId8"/>
      <w:footerReference w:type="default" r:id="rId9"/>
      <w:pgSz w:w="11907" w:h="16839" w:code="9"/>
      <w:pgMar w:top="2141" w:right="1412" w:bottom="720" w:left="1412" w:header="34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180CB2" w14:textId="77777777" w:rsidR="008F649E" w:rsidRDefault="008F649E" w:rsidP="00D65CEC">
      <w:pPr>
        <w:spacing w:after="0" w:line="240" w:lineRule="auto"/>
      </w:pPr>
      <w:r>
        <w:separator/>
      </w:r>
    </w:p>
  </w:endnote>
  <w:endnote w:type="continuationSeparator" w:id="0">
    <w:p w14:paraId="1316FE44" w14:textId="77777777" w:rsidR="008F649E" w:rsidRDefault="008F649E" w:rsidP="00D65C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Titr">
    <w:altName w:val="Arial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EntezareZohoor D3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obbiesHand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1E45C" w14:textId="277236E0" w:rsidR="00074E5D" w:rsidRPr="00960CD0" w:rsidRDefault="00AF0833" w:rsidP="003F15CC">
    <w:pPr>
      <w:pStyle w:val="Footer"/>
      <w:pBdr>
        <w:top w:val="single" w:sz="4" w:space="1" w:color="0BD762"/>
      </w:pBdr>
      <w:tabs>
        <w:tab w:val="clear" w:pos="9360"/>
        <w:tab w:val="right" w:pos="9638"/>
      </w:tabs>
      <w:bidi/>
      <w:ind w:left="-567" w:right="-567"/>
      <w:rPr>
        <w:rFonts w:asciiTheme="majorBidi" w:hAnsiTheme="majorBidi" w:cs="B Lotus"/>
        <w:b/>
        <w:bCs/>
        <w:color w:val="0BD762"/>
        <w:sz w:val="24"/>
        <w:szCs w:val="24"/>
        <w:lang w:val="en-US" w:eastAsia="en-US" w:bidi="fa-IR"/>
      </w:rPr>
    </w:pPr>
    <w:r w:rsidRPr="003F15CC">
      <w:rPr>
        <w:rFonts w:asciiTheme="majorBidi" w:hAnsiTheme="majorBidi" w:cs="B Lotus" w:hint="cs"/>
        <w:b/>
        <w:bCs/>
        <w:color w:val="0BD762"/>
        <w:sz w:val="24"/>
        <w:szCs w:val="24"/>
        <w:rtl/>
        <w:lang w:val="en-US" w:eastAsia="en-US" w:bidi="fa-IR"/>
      </w:rPr>
      <w:t xml:space="preserve">نشانی:  فارس </w:t>
    </w:r>
    <w:r w:rsidR="008C2D0C" w:rsidRPr="003F15CC">
      <w:rPr>
        <w:rFonts w:asciiTheme="majorBidi" w:hAnsiTheme="majorBidi" w:cs="B Lotus"/>
        <w:b/>
        <w:bCs/>
        <w:color w:val="0BD762"/>
        <w:sz w:val="24"/>
        <w:szCs w:val="24"/>
        <w:rtl/>
        <w:lang w:val="en-US" w:eastAsia="en-US" w:bidi="fa-IR"/>
      </w:rPr>
      <w:t>-</w:t>
    </w:r>
    <w:r w:rsidRPr="003F15CC">
      <w:rPr>
        <w:rFonts w:asciiTheme="majorBidi" w:hAnsiTheme="majorBidi" w:cs="B Lotus"/>
        <w:b/>
        <w:bCs/>
        <w:color w:val="0BD762"/>
        <w:sz w:val="24"/>
        <w:szCs w:val="24"/>
        <w:rtl/>
        <w:lang w:val="en-US" w:eastAsia="en-US" w:bidi="fa-IR"/>
      </w:rPr>
      <w:t xml:space="preserve"> </w:t>
    </w:r>
    <w:r w:rsidRPr="003F15CC">
      <w:rPr>
        <w:rFonts w:asciiTheme="majorBidi" w:hAnsiTheme="majorBidi" w:cs="B Lotus" w:hint="cs"/>
        <w:b/>
        <w:bCs/>
        <w:color w:val="0BD762"/>
        <w:sz w:val="24"/>
        <w:szCs w:val="24"/>
        <w:rtl/>
        <w:lang w:val="en-US" w:eastAsia="en-US" w:bidi="fa-IR"/>
      </w:rPr>
      <w:t xml:space="preserve">صفاشهر </w:t>
    </w:r>
    <w:r w:rsidRPr="003F15CC">
      <w:rPr>
        <w:rFonts w:asciiTheme="majorBidi" w:hAnsiTheme="majorBidi" w:cs="B Lotus"/>
        <w:b/>
        <w:bCs/>
        <w:color w:val="0BD762"/>
        <w:sz w:val="24"/>
        <w:szCs w:val="24"/>
        <w:rtl/>
        <w:lang w:val="en-US" w:eastAsia="en-US" w:bidi="fa-IR"/>
      </w:rPr>
      <w:t>-</w:t>
    </w:r>
    <w:r w:rsidRPr="003F15CC">
      <w:rPr>
        <w:rFonts w:asciiTheme="majorBidi" w:hAnsiTheme="majorBidi" w:cs="B Lotus" w:hint="cs"/>
        <w:b/>
        <w:bCs/>
        <w:color w:val="0BD762"/>
        <w:sz w:val="24"/>
        <w:szCs w:val="24"/>
        <w:rtl/>
        <w:lang w:val="en-US" w:eastAsia="en-US" w:bidi="fa-IR"/>
      </w:rPr>
      <w:t xml:space="preserve"> بلوار وحدت </w:t>
    </w:r>
    <w:r w:rsidR="008C2D0C" w:rsidRPr="003F15CC">
      <w:rPr>
        <w:rFonts w:asciiTheme="majorBidi" w:hAnsiTheme="majorBidi" w:cs="B Lotus"/>
        <w:b/>
        <w:bCs/>
        <w:color w:val="0BD762"/>
        <w:sz w:val="24"/>
        <w:szCs w:val="24"/>
        <w:rtl/>
        <w:lang w:val="en-US" w:eastAsia="en-US" w:bidi="fa-IR"/>
      </w:rPr>
      <w:t>-</w:t>
    </w:r>
    <w:r w:rsidRPr="003F15CC">
      <w:rPr>
        <w:rFonts w:asciiTheme="majorBidi" w:hAnsiTheme="majorBidi" w:cs="B Lotus" w:hint="cs"/>
        <w:b/>
        <w:bCs/>
        <w:color w:val="0BD762"/>
        <w:sz w:val="24"/>
        <w:szCs w:val="24"/>
        <w:rtl/>
        <w:lang w:val="en-US" w:eastAsia="en-US" w:bidi="fa-IR"/>
      </w:rPr>
      <w:t xml:space="preserve">  تلفن:</w:t>
    </w:r>
    <w:r w:rsidR="00DD7BFB" w:rsidRPr="003F15CC">
      <w:rPr>
        <w:rFonts w:asciiTheme="majorBidi" w:hAnsiTheme="majorBidi" w:cs="B Lotus" w:hint="cs"/>
        <w:b/>
        <w:bCs/>
        <w:color w:val="0BD762"/>
        <w:sz w:val="24"/>
        <w:szCs w:val="24"/>
        <w:rtl/>
        <w:lang w:val="en-US" w:eastAsia="en-US" w:bidi="fa-IR"/>
      </w:rPr>
      <w:t xml:space="preserve"> </w:t>
    </w:r>
    <w:r w:rsidRPr="003F15CC">
      <w:rPr>
        <w:rFonts w:asciiTheme="majorBidi" w:hAnsiTheme="majorBidi" w:cs="B Lotus" w:hint="cs"/>
        <w:b/>
        <w:bCs/>
        <w:color w:val="0BD762"/>
        <w:sz w:val="24"/>
        <w:szCs w:val="24"/>
        <w:rtl/>
        <w:lang w:val="en-US" w:eastAsia="en-US" w:bidi="fa-IR"/>
      </w:rPr>
      <w:t xml:space="preserve"> 8-44451937(071)     فاکس:  44451939(071)    کد پستی:  66561-</w:t>
    </w:r>
    <w:r w:rsidRPr="00960CD0">
      <w:rPr>
        <w:rFonts w:asciiTheme="majorBidi" w:hAnsiTheme="majorBidi" w:cs="B Lotus" w:hint="cs"/>
        <w:b/>
        <w:bCs/>
        <w:color w:val="0BD762"/>
        <w:sz w:val="24"/>
        <w:szCs w:val="24"/>
        <w:rtl/>
        <w:lang w:val="en-US" w:eastAsia="en-US" w:bidi="fa-IR"/>
      </w:rPr>
      <w:t>73961</w:t>
    </w:r>
  </w:p>
  <w:p w14:paraId="1B5275C4" w14:textId="115A090F" w:rsidR="00074E5D" w:rsidRPr="003F15CC" w:rsidRDefault="00AF0833" w:rsidP="00074E5D">
    <w:pPr>
      <w:pStyle w:val="Footer"/>
      <w:bidi/>
      <w:ind w:left="-1"/>
      <w:jc w:val="center"/>
      <w:rPr>
        <w:rFonts w:cs="B Lotus"/>
        <w:b/>
        <w:bCs/>
        <w:color w:val="00B050"/>
      </w:rPr>
    </w:pPr>
    <w:r w:rsidRPr="003F15CC">
      <w:rPr>
        <w:rFonts w:asciiTheme="majorBidi" w:hAnsiTheme="majorBidi" w:cstheme="majorBidi"/>
        <w:b/>
        <w:bCs/>
        <w:color w:val="0BD762"/>
        <w:lang w:val="en-US" w:eastAsia="en-US" w:bidi="fa-IR"/>
      </w:rPr>
      <w:t xml:space="preserve">Website: </w:t>
    </w:r>
    <w:r w:rsidR="00245DDC" w:rsidRPr="00245DDC">
      <w:rPr>
        <w:rFonts w:asciiTheme="majorBidi" w:hAnsiTheme="majorBidi" w:cstheme="majorBidi"/>
        <w:b/>
        <w:bCs/>
        <w:color w:val="0BD762"/>
        <w:lang w:val="en-US" w:eastAsia="en-US" w:bidi="fa-IR"/>
      </w:rPr>
      <w:t>http://sanad.iau.ir/journal/aft</w:t>
    </w:r>
    <w:r w:rsidRPr="003F15CC">
      <w:rPr>
        <w:rFonts w:asciiTheme="majorBidi" w:hAnsiTheme="majorBidi" w:cstheme="majorBidi"/>
        <w:b/>
        <w:bCs/>
        <w:color w:val="0BD762"/>
        <w:lang w:val="en-US" w:eastAsia="en-US" w:bidi="fa-IR"/>
      </w:rPr>
      <w:t xml:space="preserve">                 Email:</w:t>
    </w:r>
    <w:r w:rsidR="00BE0834" w:rsidRPr="003F15CC">
      <w:rPr>
        <w:rFonts w:asciiTheme="majorBidi" w:hAnsiTheme="majorBidi" w:cstheme="majorBidi"/>
        <w:b/>
        <w:bCs/>
        <w:color w:val="0BD762"/>
        <w:lang w:val="en-US" w:eastAsia="en-US" w:bidi="fa-IR"/>
      </w:rPr>
      <w:t xml:space="preserve"> </w:t>
    </w:r>
    <w:r w:rsidR="00245DDC" w:rsidRPr="00245DDC">
      <w:rPr>
        <w:rFonts w:asciiTheme="majorBidi" w:hAnsiTheme="majorBidi" w:cstheme="majorBidi"/>
        <w:b/>
        <w:bCs/>
        <w:color w:val="0BD762"/>
        <w:lang w:val="en-US" w:eastAsia="en-US" w:bidi="fa-IR"/>
      </w:rPr>
      <w:t>jaft.iau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5A79FC" w14:textId="77777777" w:rsidR="008F649E" w:rsidRDefault="008F649E" w:rsidP="00D65CEC">
      <w:pPr>
        <w:spacing w:after="0" w:line="240" w:lineRule="auto"/>
      </w:pPr>
      <w:r>
        <w:separator/>
      </w:r>
    </w:p>
  </w:footnote>
  <w:footnote w:type="continuationSeparator" w:id="0">
    <w:p w14:paraId="03027374" w14:textId="77777777" w:rsidR="008F649E" w:rsidRDefault="008F649E" w:rsidP="00D65C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D2B003" w14:textId="72007825" w:rsidR="00074E5D" w:rsidRPr="00152B10" w:rsidRDefault="00002D39" w:rsidP="00960CD0">
    <w:pPr>
      <w:tabs>
        <w:tab w:val="left" w:pos="7304"/>
      </w:tabs>
      <w:bidi/>
      <w:spacing w:after="0" w:line="240" w:lineRule="auto"/>
      <w:rPr>
        <w:rFonts w:cs="B Lotus"/>
        <w:b/>
        <w:bCs/>
        <w:color w:val="538135" w:themeColor="accent6" w:themeShade="BF"/>
        <w:rtl/>
      </w:rPr>
    </w:pPr>
    <w:r w:rsidRPr="00152B10">
      <w:rPr>
        <w:noProof/>
        <w:color w:val="538135" w:themeColor="accent6" w:themeShade="BF"/>
      </w:rPr>
      <w:drawing>
        <wp:anchor distT="0" distB="0" distL="114300" distR="114300" simplePos="0" relativeHeight="251679232" behindDoc="0" locked="0" layoutInCell="1" allowOverlap="1" wp14:anchorId="1A3F4A36" wp14:editId="793DDF64">
          <wp:simplePos x="0" y="0"/>
          <wp:positionH relativeFrom="margin">
            <wp:posOffset>2705100</wp:posOffset>
          </wp:positionH>
          <wp:positionV relativeFrom="paragraph">
            <wp:posOffset>18415</wp:posOffset>
          </wp:positionV>
          <wp:extent cx="395605" cy="287655"/>
          <wp:effectExtent l="0" t="0" r="4445" b="0"/>
          <wp:wrapNone/>
          <wp:docPr id="201263676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accent3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-50000"/>
                            </a14:imgEffect>
                            <a14:imgEffect>
                              <a14:colorTemperature colorTemp="112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605" cy="287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Titr" w:hint="cs"/>
        <w:noProof/>
        <w:lang w:bidi="fa-IR"/>
      </w:rPr>
      <w:drawing>
        <wp:anchor distT="0" distB="0" distL="114300" distR="114300" simplePos="0" relativeHeight="251676160" behindDoc="0" locked="0" layoutInCell="1" allowOverlap="1" wp14:anchorId="5378C74E" wp14:editId="170E2465">
          <wp:simplePos x="0" y="0"/>
          <wp:positionH relativeFrom="margin">
            <wp:posOffset>1445260</wp:posOffset>
          </wp:positionH>
          <wp:positionV relativeFrom="paragraph">
            <wp:posOffset>245745</wp:posOffset>
          </wp:positionV>
          <wp:extent cx="2915920" cy="802005"/>
          <wp:effectExtent l="0" t="0" r="0" b="0"/>
          <wp:wrapNone/>
          <wp:docPr id="1413004113" name="Picture 14130041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936" b="23110"/>
                  <a:stretch/>
                </pic:blipFill>
                <pic:spPr bwMode="auto">
                  <a:xfrm>
                    <a:off x="0" y="0"/>
                    <a:ext cx="2915920" cy="8020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3D58" w:rsidRPr="00152B10">
      <w:rPr>
        <w:rFonts w:cs="B Nazanin" w:hint="cs"/>
        <w:b/>
        <w:bCs/>
        <w:noProof/>
        <w:color w:val="538135" w:themeColor="accent6" w:themeShade="BF"/>
        <w:sz w:val="24"/>
        <w:szCs w:val="24"/>
        <w:rtl/>
        <w:lang w:val="ar-SA"/>
      </w:rPr>
      <mc:AlternateContent>
        <mc:Choice Requires="wps">
          <w:drawing>
            <wp:anchor distT="0" distB="0" distL="114300" distR="114300" simplePos="0" relativeHeight="251675136" behindDoc="0" locked="0" layoutInCell="1" allowOverlap="1" wp14:anchorId="584936D0" wp14:editId="5C7897B1">
              <wp:simplePos x="0" y="0"/>
              <wp:positionH relativeFrom="column">
                <wp:posOffset>5140325</wp:posOffset>
              </wp:positionH>
              <wp:positionV relativeFrom="paragraph">
                <wp:posOffset>665480</wp:posOffset>
              </wp:positionV>
              <wp:extent cx="1212850" cy="520700"/>
              <wp:effectExtent l="0" t="0" r="0" b="0"/>
              <wp:wrapNone/>
              <wp:docPr id="1839252575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12850" cy="520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7E99E7A" w14:textId="41B53F78" w:rsidR="00867604" w:rsidRPr="003F15CC" w:rsidRDefault="00867604" w:rsidP="00152B10">
                          <w:pPr>
                            <w:jc w:val="center"/>
                            <w:rPr>
                              <w:rFonts w:ascii="IranNastaliq" w:hAnsi="IranNastaliq" w:cs="IranNastaliq"/>
                              <w:color w:val="0BD762"/>
                              <w:sz w:val="28"/>
                              <w:szCs w:val="28"/>
                              <w:lang w:bidi="fa-IR"/>
                            </w:rPr>
                          </w:pPr>
                          <w:r w:rsidRPr="003F15CC">
                            <w:rPr>
                              <w:rFonts w:ascii="IranNastaliq" w:hAnsi="IranNastaliq" w:cs="IranNastaliq"/>
                              <w:color w:val="0BD762"/>
                              <w:sz w:val="28"/>
                              <w:szCs w:val="28"/>
                              <w:rtl/>
                              <w:lang w:bidi="fa-IR"/>
                            </w:rPr>
                            <w:t>واحد صفاشهر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84936D0" id="Rectangle 13" o:spid="_x0000_s1026" style="position:absolute;left:0;text-align:left;margin-left:404.75pt;margin-top:52.4pt;width:95.5pt;height:41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" filled="f" stroked="f" strokeweight="1pt">
              <v:textbox>
                <w:txbxContent>
                  <w:p w14:paraId="27E99E7A" w14:textId="41B53F78" w:rsidR="00867604" w:rsidRPr="003F15CC" w:rsidRDefault="00867604" w:rsidP="00152B10">
                    <w:pPr>
                      <w:jc w:val="center"/>
                      <w:rPr>
                        <w:rFonts w:ascii="IranNastaliq" w:hAnsi="IranNastaliq" w:cs="IranNastaliq"/>
                        <w:color w:val="0BD762"/>
                        <w:sz w:val="28"/>
                        <w:szCs w:val="28"/>
                        <w:lang w:bidi="fa-IR"/>
                      </w:rPr>
                    </w:pPr>
                    <w:r w:rsidRPr="003F15CC">
                      <w:rPr>
                        <w:rFonts w:ascii="IranNastaliq" w:hAnsi="IranNastaliq" w:cs="IranNastaliq"/>
                        <w:color w:val="0BD762"/>
                        <w:sz w:val="28"/>
                        <w:szCs w:val="28"/>
                        <w:rtl/>
                        <w:lang w:bidi="fa-IR"/>
                      </w:rPr>
                      <w:t>واحد صفاشهر</w:t>
                    </w:r>
                  </w:p>
                </w:txbxContent>
              </v:textbox>
            </v:rect>
          </w:pict>
        </mc:Fallback>
      </mc:AlternateContent>
    </w:r>
    <w:r w:rsidR="00CD3D58" w:rsidRPr="00152B10">
      <w:rPr>
        <w:rFonts w:cs="EntezareZohoor D3"/>
        <w:b/>
        <w:bCs/>
        <w:noProof/>
        <w:color w:val="538135" w:themeColor="accent6" w:themeShade="BF"/>
        <w:sz w:val="96"/>
        <w:szCs w:val="96"/>
      </w:rPr>
      <w:drawing>
        <wp:anchor distT="0" distB="0" distL="114300" distR="114300" simplePos="0" relativeHeight="251672064" behindDoc="0" locked="0" layoutInCell="1" allowOverlap="1" wp14:anchorId="588AC2EE" wp14:editId="6437A61A">
          <wp:simplePos x="0" y="0"/>
          <wp:positionH relativeFrom="margin">
            <wp:posOffset>5455920</wp:posOffset>
          </wp:positionH>
          <wp:positionV relativeFrom="paragraph">
            <wp:posOffset>-69215</wp:posOffset>
          </wp:positionV>
          <wp:extent cx="575945" cy="881380"/>
          <wp:effectExtent l="19050" t="57150" r="90805" b="52070"/>
          <wp:wrapNone/>
          <wp:docPr id="492941913" name="Picture 492941913" descr="AZAD Logo WMF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ZAD Logo WMF.WMF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duotone>
                      <a:schemeClr val="accent3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88138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outerShdw blurRad="50800" dist="38100" algn="l" rotWithShape="0">
                      <a:prstClr val="black"/>
                    </a:outerShdw>
                    <a:reflection endPos="0" dist="762000" dir="5400000" sy="-100000" algn="bl" rotWithShape="0"/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3D58" w:rsidRPr="00960CD0">
      <w:rPr>
        <w:rFonts w:cs="B Nazanin" w:hint="cs"/>
        <w:b/>
        <w:bCs/>
        <w:noProof/>
        <w:color w:val="0BD762"/>
        <w:sz w:val="24"/>
        <w:szCs w:val="24"/>
        <w:rtl/>
        <w:lang w:val="ar-SA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32C83641" wp14:editId="0469A288">
              <wp:simplePos x="0" y="0"/>
              <wp:positionH relativeFrom="column">
                <wp:posOffset>-115570</wp:posOffset>
              </wp:positionH>
              <wp:positionV relativeFrom="paragraph">
                <wp:posOffset>1085850</wp:posOffset>
              </wp:positionV>
              <wp:extent cx="6191885" cy="0"/>
              <wp:effectExtent l="0" t="0" r="0" b="0"/>
              <wp:wrapNone/>
              <wp:docPr id="538681943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6191885" cy="0"/>
                      </a:xfrm>
                      <a:prstGeom prst="line">
                        <a:avLst/>
                      </a:prstGeom>
                      <a:ln>
                        <a:solidFill>
                          <a:srgbClr val="0BD762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E8EF6D2" id="Straight Connector 6" o:spid="_x0000_s1026" style="position:absolute;flip:x y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1pt,85.5pt" to="478.45pt,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" strokecolor="#0bd762" strokeweight=".5pt">
              <v:stroke joinstyle="miter"/>
            </v:line>
          </w:pict>
        </mc:Fallback>
      </mc:AlternateContent>
    </w:r>
    <w:r w:rsidR="003C1F80">
      <w:rPr>
        <w:rFonts w:ascii="BobbiesHand" w:hAnsi="BobbiesHand" w:cs="B Titr"/>
        <w:b/>
        <w:bCs/>
        <w:noProof/>
        <w:sz w:val="20"/>
        <w:szCs w:val="20"/>
        <w:rtl/>
        <w:lang w:val="fa-IR" w:bidi="fa-IR"/>
      </w:rPr>
      <w:drawing>
        <wp:anchor distT="0" distB="0" distL="114300" distR="114300" simplePos="0" relativeHeight="251677184" behindDoc="1" locked="0" layoutInCell="1" allowOverlap="1" wp14:anchorId="66DDA95D" wp14:editId="0BBF0661">
          <wp:simplePos x="0" y="0"/>
          <wp:positionH relativeFrom="column">
            <wp:posOffset>-210820</wp:posOffset>
          </wp:positionH>
          <wp:positionV relativeFrom="paragraph">
            <wp:posOffset>-139700</wp:posOffset>
          </wp:positionV>
          <wp:extent cx="1188085" cy="1187450"/>
          <wp:effectExtent l="0" t="0" r="0" b="0"/>
          <wp:wrapNone/>
          <wp:docPr id="88190658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9877641" name="Picture 579877641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8085" cy="1187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4470" w:rsidRPr="00152B10">
      <w:rPr>
        <w:noProof/>
        <w:color w:val="538135" w:themeColor="accent6" w:themeShade="BF"/>
      </w:rPr>
      <w:drawing>
        <wp:anchor distT="0" distB="0" distL="114300" distR="114300" simplePos="0" relativeHeight="251663872" behindDoc="0" locked="0" layoutInCell="1" allowOverlap="1" wp14:anchorId="5BD914F7" wp14:editId="565326FC">
          <wp:simplePos x="0" y="0"/>
          <wp:positionH relativeFrom="margin">
            <wp:posOffset>2689860</wp:posOffset>
          </wp:positionH>
          <wp:positionV relativeFrom="paragraph">
            <wp:posOffset>-909955</wp:posOffset>
          </wp:positionV>
          <wp:extent cx="395605" cy="287655"/>
          <wp:effectExtent l="0" t="0" r="4445" b="0"/>
          <wp:wrapNone/>
          <wp:docPr id="26756162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accent3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-50000"/>
                            </a14:imgEffect>
                            <a14:imgEffect>
                              <a14:colorTemperature colorTemp="112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605" cy="287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1F80">
      <w:rPr>
        <w:rFonts w:cs="B Lotus"/>
        <w:b/>
        <w:bCs/>
        <w:color w:val="538135" w:themeColor="accent6" w:themeShade="BF"/>
      </w:rPr>
      <w:tab/>
    </w:r>
    <w:r w:rsidR="003C1F80">
      <w:rPr>
        <w:rFonts w:cs="B Lotus"/>
        <w:b/>
        <w:bCs/>
        <w:color w:val="538135" w:themeColor="accent6" w:themeShade="BF"/>
      </w:rPr>
      <w:tab/>
    </w:r>
    <w:r w:rsidR="003C1F80">
      <w:rPr>
        <w:rFonts w:cs="B Lotus"/>
        <w:b/>
        <w:bCs/>
        <w:color w:val="538135" w:themeColor="accent6" w:themeShade="BF"/>
      </w:rPr>
      <w:tab/>
    </w:r>
    <w:r w:rsidR="003C1F80">
      <w:rPr>
        <w:rFonts w:cs="B Lotus"/>
        <w:b/>
        <w:bCs/>
        <w:color w:val="538135" w:themeColor="accent6" w:themeShade="BF"/>
      </w:rPr>
      <w:tab/>
    </w:r>
    <w:r w:rsidR="00960CD0">
      <w:rPr>
        <w:rFonts w:cs="B Lotus"/>
        <w:b/>
        <w:bCs/>
        <w:color w:val="538135" w:themeColor="accent6" w:themeShade="BF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93C19"/>
    <w:multiLevelType w:val="hybridMultilevel"/>
    <w:tmpl w:val="5122D758"/>
    <w:lvl w:ilvl="0" w:tplc="BEF0B8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83541"/>
    <w:multiLevelType w:val="hybridMultilevel"/>
    <w:tmpl w:val="9580F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052DD"/>
    <w:multiLevelType w:val="hybridMultilevel"/>
    <w:tmpl w:val="EBFA7540"/>
    <w:lvl w:ilvl="0" w:tplc="BB4842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63067B"/>
    <w:multiLevelType w:val="hybridMultilevel"/>
    <w:tmpl w:val="042A21B2"/>
    <w:lvl w:ilvl="0" w:tplc="1B74A12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266135A"/>
    <w:multiLevelType w:val="hybridMultilevel"/>
    <w:tmpl w:val="70061B0E"/>
    <w:lvl w:ilvl="0" w:tplc="273EF9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750EF"/>
    <w:multiLevelType w:val="hybridMultilevel"/>
    <w:tmpl w:val="AC780C7E"/>
    <w:lvl w:ilvl="0" w:tplc="512A170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A970F08"/>
    <w:multiLevelType w:val="hybridMultilevel"/>
    <w:tmpl w:val="A7A6F77A"/>
    <w:lvl w:ilvl="0" w:tplc="FB3A969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E17376"/>
    <w:multiLevelType w:val="hybridMultilevel"/>
    <w:tmpl w:val="67A6E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02A7A"/>
    <w:multiLevelType w:val="hybridMultilevel"/>
    <w:tmpl w:val="B902EFD4"/>
    <w:lvl w:ilvl="0" w:tplc="799CCE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C919B9"/>
    <w:multiLevelType w:val="hybridMultilevel"/>
    <w:tmpl w:val="96864114"/>
    <w:lvl w:ilvl="0" w:tplc="6E02DC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662961"/>
    <w:multiLevelType w:val="multilevel"/>
    <w:tmpl w:val="3B381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9052327">
    <w:abstractNumId w:val="0"/>
  </w:num>
  <w:num w:numId="2" w16cid:durableId="1752196114">
    <w:abstractNumId w:val="9"/>
  </w:num>
  <w:num w:numId="3" w16cid:durableId="1433628541">
    <w:abstractNumId w:val="3"/>
  </w:num>
  <w:num w:numId="4" w16cid:durableId="14483550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01298458">
    <w:abstractNumId w:val="8"/>
  </w:num>
  <w:num w:numId="6" w16cid:durableId="521940730">
    <w:abstractNumId w:val="2"/>
  </w:num>
  <w:num w:numId="7" w16cid:durableId="2022582063">
    <w:abstractNumId w:val="4"/>
  </w:num>
  <w:num w:numId="8" w16cid:durableId="1781876538">
    <w:abstractNumId w:val="5"/>
  </w:num>
  <w:num w:numId="9" w16cid:durableId="1151093763">
    <w:abstractNumId w:val="10"/>
  </w:num>
  <w:num w:numId="10" w16cid:durableId="922186507">
    <w:abstractNumId w:val="7"/>
  </w:num>
  <w:num w:numId="11" w16cid:durableId="2042947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zG1NLc0NzQ0MjBT0lEKTi0uzszPAykwMq4FAOCFFJItAAAA"/>
    <w:docVar w:name="__Virastar_42____i" w:val="H4sIAAAAAAAEAKtWckksSQxILCpxzi/NK1GyMqwFAAEhoTITAAAA"/>
    <w:docVar w:name="__Virastar_42___1" w:val="H4sIAAAAAAAEAKtWcslP9kxRslIyNDY2MrcwNje1tDQzMTU0NDNQ0lEKTi0uzszPAykwqgUAI5geUCwAAAA="/>
  </w:docVars>
  <w:rsids>
    <w:rsidRoot w:val="0097149A"/>
    <w:rsid w:val="00002D39"/>
    <w:rsid w:val="00006E1E"/>
    <w:rsid w:val="00007942"/>
    <w:rsid w:val="00013FFF"/>
    <w:rsid w:val="0001480F"/>
    <w:rsid w:val="00015406"/>
    <w:rsid w:val="00020DAD"/>
    <w:rsid w:val="00031A7E"/>
    <w:rsid w:val="000453E5"/>
    <w:rsid w:val="0004679E"/>
    <w:rsid w:val="00064666"/>
    <w:rsid w:val="00073110"/>
    <w:rsid w:val="00073DD5"/>
    <w:rsid w:val="00074E5D"/>
    <w:rsid w:val="0008475E"/>
    <w:rsid w:val="00087197"/>
    <w:rsid w:val="00090FFA"/>
    <w:rsid w:val="00091348"/>
    <w:rsid w:val="00097A25"/>
    <w:rsid w:val="000A1BBB"/>
    <w:rsid w:val="000A342A"/>
    <w:rsid w:val="000A7B57"/>
    <w:rsid w:val="000A7B86"/>
    <w:rsid w:val="000B01F9"/>
    <w:rsid w:val="000C2AEC"/>
    <w:rsid w:val="000C31C9"/>
    <w:rsid w:val="000D17B8"/>
    <w:rsid w:val="000D389A"/>
    <w:rsid w:val="000D448A"/>
    <w:rsid w:val="000E3647"/>
    <w:rsid w:val="000E36F5"/>
    <w:rsid w:val="000E721C"/>
    <w:rsid w:val="000F1FB1"/>
    <w:rsid w:val="000F557E"/>
    <w:rsid w:val="001031C4"/>
    <w:rsid w:val="001040BF"/>
    <w:rsid w:val="00123796"/>
    <w:rsid w:val="00124D2D"/>
    <w:rsid w:val="00135BB2"/>
    <w:rsid w:val="00152B10"/>
    <w:rsid w:val="00153CAE"/>
    <w:rsid w:val="00165A67"/>
    <w:rsid w:val="00167D62"/>
    <w:rsid w:val="0017006E"/>
    <w:rsid w:val="00172810"/>
    <w:rsid w:val="00182D3E"/>
    <w:rsid w:val="00194BB4"/>
    <w:rsid w:val="00196BC7"/>
    <w:rsid w:val="00197A8F"/>
    <w:rsid w:val="001A03D3"/>
    <w:rsid w:val="001A6CC1"/>
    <w:rsid w:val="001B01EF"/>
    <w:rsid w:val="001C1FF9"/>
    <w:rsid w:val="001C39F3"/>
    <w:rsid w:val="001D03A5"/>
    <w:rsid w:val="001D28B4"/>
    <w:rsid w:val="001E70C5"/>
    <w:rsid w:val="001E78A0"/>
    <w:rsid w:val="001E7FEE"/>
    <w:rsid w:val="001F1762"/>
    <w:rsid w:val="001F7D24"/>
    <w:rsid w:val="00207643"/>
    <w:rsid w:val="002126BC"/>
    <w:rsid w:val="0021345D"/>
    <w:rsid w:val="00220268"/>
    <w:rsid w:val="00222D0B"/>
    <w:rsid w:val="00223CFD"/>
    <w:rsid w:val="00233C40"/>
    <w:rsid w:val="00234191"/>
    <w:rsid w:val="0024431A"/>
    <w:rsid w:val="00245DDC"/>
    <w:rsid w:val="00252E87"/>
    <w:rsid w:val="00261836"/>
    <w:rsid w:val="00267B2E"/>
    <w:rsid w:val="002751DE"/>
    <w:rsid w:val="002801EF"/>
    <w:rsid w:val="00280445"/>
    <w:rsid w:val="002826D2"/>
    <w:rsid w:val="00286543"/>
    <w:rsid w:val="00290B36"/>
    <w:rsid w:val="002B0F6F"/>
    <w:rsid w:val="002B4A83"/>
    <w:rsid w:val="002C1247"/>
    <w:rsid w:val="002C2BD1"/>
    <w:rsid w:val="002E4F94"/>
    <w:rsid w:val="002E75BF"/>
    <w:rsid w:val="002E784E"/>
    <w:rsid w:val="002F01C8"/>
    <w:rsid w:val="002F1405"/>
    <w:rsid w:val="002F538F"/>
    <w:rsid w:val="002F58B1"/>
    <w:rsid w:val="0030484D"/>
    <w:rsid w:val="00310A10"/>
    <w:rsid w:val="00313EDF"/>
    <w:rsid w:val="0031609D"/>
    <w:rsid w:val="00323C94"/>
    <w:rsid w:val="0032467D"/>
    <w:rsid w:val="00333934"/>
    <w:rsid w:val="003368A2"/>
    <w:rsid w:val="0035248C"/>
    <w:rsid w:val="00354E55"/>
    <w:rsid w:val="0035537E"/>
    <w:rsid w:val="003575C1"/>
    <w:rsid w:val="003627CE"/>
    <w:rsid w:val="003852E3"/>
    <w:rsid w:val="00387152"/>
    <w:rsid w:val="00387F9C"/>
    <w:rsid w:val="003978A9"/>
    <w:rsid w:val="003A27A2"/>
    <w:rsid w:val="003A3166"/>
    <w:rsid w:val="003B1949"/>
    <w:rsid w:val="003C12F6"/>
    <w:rsid w:val="003C1627"/>
    <w:rsid w:val="003C1F80"/>
    <w:rsid w:val="003C2287"/>
    <w:rsid w:val="003C35C7"/>
    <w:rsid w:val="003C7D07"/>
    <w:rsid w:val="003D0F65"/>
    <w:rsid w:val="003D21C2"/>
    <w:rsid w:val="003D5513"/>
    <w:rsid w:val="003D7728"/>
    <w:rsid w:val="003E2F29"/>
    <w:rsid w:val="003E79EE"/>
    <w:rsid w:val="003F0772"/>
    <w:rsid w:val="003F15CC"/>
    <w:rsid w:val="004057D2"/>
    <w:rsid w:val="004062FC"/>
    <w:rsid w:val="004107A0"/>
    <w:rsid w:val="004256FB"/>
    <w:rsid w:val="00433636"/>
    <w:rsid w:val="00434723"/>
    <w:rsid w:val="00440BBA"/>
    <w:rsid w:val="00445CE7"/>
    <w:rsid w:val="004463B3"/>
    <w:rsid w:val="00450AA2"/>
    <w:rsid w:val="00453666"/>
    <w:rsid w:val="004543E8"/>
    <w:rsid w:val="00455302"/>
    <w:rsid w:val="00470671"/>
    <w:rsid w:val="00471DAA"/>
    <w:rsid w:val="00487733"/>
    <w:rsid w:val="00487E0E"/>
    <w:rsid w:val="004A00FD"/>
    <w:rsid w:val="004A15E2"/>
    <w:rsid w:val="004A2487"/>
    <w:rsid w:val="004A2B68"/>
    <w:rsid w:val="004B7BD5"/>
    <w:rsid w:val="004C1BB4"/>
    <w:rsid w:val="004C66C2"/>
    <w:rsid w:val="004D152A"/>
    <w:rsid w:val="004D7E7F"/>
    <w:rsid w:val="004E073F"/>
    <w:rsid w:val="004F55F1"/>
    <w:rsid w:val="00500017"/>
    <w:rsid w:val="005046E3"/>
    <w:rsid w:val="00513B1F"/>
    <w:rsid w:val="00516236"/>
    <w:rsid w:val="00525CE3"/>
    <w:rsid w:val="00532ECE"/>
    <w:rsid w:val="00535868"/>
    <w:rsid w:val="00535D3D"/>
    <w:rsid w:val="00545D04"/>
    <w:rsid w:val="00553C54"/>
    <w:rsid w:val="00556F3D"/>
    <w:rsid w:val="00560BF1"/>
    <w:rsid w:val="00582AFD"/>
    <w:rsid w:val="0058409A"/>
    <w:rsid w:val="005A6B5A"/>
    <w:rsid w:val="005A7DE8"/>
    <w:rsid w:val="005B08C4"/>
    <w:rsid w:val="005B0CCA"/>
    <w:rsid w:val="005B2560"/>
    <w:rsid w:val="005B7C37"/>
    <w:rsid w:val="005C60ED"/>
    <w:rsid w:val="005C73B0"/>
    <w:rsid w:val="005D246B"/>
    <w:rsid w:val="005E20EC"/>
    <w:rsid w:val="005E2C7E"/>
    <w:rsid w:val="005F36E1"/>
    <w:rsid w:val="005F5BD8"/>
    <w:rsid w:val="00604E5B"/>
    <w:rsid w:val="006058AD"/>
    <w:rsid w:val="0061292C"/>
    <w:rsid w:val="00614CC0"/>
    <w:rsid w:val="0061783F"/>
    <w:rsid w:val="00624573"/>
    <w:rsid w:val="006326E7"/>
    <w:rsid w:val="00633603"/>
    <w:rsid w:val="0063584E"/>
    <w:rsid w:val="00645092"/>
    <w:rsid w:val="00664800"/>
    <w:rsid w:val="006665F7"/>
    <w:rsid w:val="00667CD6"/>
    <w:rsid w:val="00680129"/>
    <w:rsid w:val="00685533"/>
    <w:rsid w:val="00686A03"/>
    <w:rsid w:val="00691E45"/>
    <w:rsid w:val="0069417E"/>
    <w:rsid w:val="00697BF9"/>
    <w:rsid w:val="006A5895"/>
    <w:rsid w:val="006B2CE6"/>
    <w:rsid w:val="006B2D43"/>
    <w:rsid w:val="006C283A"/>
    <w:rsid w:val="006C471E"/>
    <w:rsid w:val="006C5E38"/>
    <w:rsid w:val="006C628B"/>
    <w:rsid w:val="006D6752"/>
    <w:rsid w:val="006F3CB6"/>
    <w:rsid w:val="006F6BF5"/>
    <w:rsid w:val="006F7C4E"/>
    <w:rsid w:val="007021C0"/>
    <w:rsid w:val="00714B5D"/>
    <w:rsid w:val="00735A00"/>
    <w:rsid w:val="00735EE9"/>
    <w:rsid w:val="00736E92"/>
    <w:rsid w:val="00743F0C"/>
    <w:rsid w:val="00744E17"/>
    <w:rsid w:val="00747FFB"/>
    <w:rsid w:val="00762BA9"/>
    <w:rsid w:val="00765846"/>
    <w:rsid w:val="007715F7"/>
    <w:rsid w:val="00773815"/>
    <w:rsid w:val="0077624C"/>
    <w:rsid w:val="0078150C"/>
    <w:rsid w:val="00784A61"/>
    <w:rsid w:val="007A0BDC"/>
    <w:rsid w:val="007B296B"/>
    <w:rsid w:val="007C226A"/>
    <w:rsid w:val="007C29AB"/>
    <w:rsid w:val="007D7412"/>
    <w:rsid w:val="007E0593"/>
    <w:rsid w:val="007E2D7B"/>
    <w:rsid w:val="007F3BB8"/>
    <w:rsid w:val="007F79A8"/>
    <w:rsid w:val="00822CCC"/>
    <w:rsid w:val="008233D6"/>
    <w:rsid w:val="00826080"/>
    <w:rsid w:val="00827F24"/>
    <w:rsid w:val="0084552F"/>
    <w:rsid w:val="00846593"/>
    <w:rsid w:val="00847EEC"/>
    <w:rsid w:val="00861CD6"/>
    <w:rsid w:val="0086349C"/>
    <w:rsid w:val="008656C8"/>
    <w:rsid w:val="00866FD7"/>
    <w:rsid w:val="00867604"/>
    <w:rsid w:val="00867CAA"/>
    <w:rsid w:val="008721A2"/>
    <w:rsid w:val="008953BB"/>
    <w:rsid w:val="008A055A"/>
    <w:rsid w:val="008A0F0B"/>
    <w:rsid w:val="008B1AE2"/>
    <w:rsid w:val="008B2AEC"/>
    <w:rsid w:val="008B5345"/>
    <w:rsid w:val="008C2D0C"/>
    <w:rsid w:val="008C5D95"/>
    <w:rsid w:val="008D1413"/>
    <w:rsid w:val="008E52E1"/>
    <w:rsid w:val="008F649E"/>
    <w:rsid w:val="00901E3B"/>
    <w:rsid w:val="00911813"/>
    <w:rsid w:val="009254AC"/>
    <w:rsid w:val="0094156D"/>
    <w:rsid w:val="00941F56"/>
    <w:rsid w:val="00945167"/>
    <w:rsid w:val="0094798F"/>
    <w:rsid w:val="00951C19"/>
    <w:rsid w:val="00953531"/>
    <w:rsid w:val="00960CD0"/>
    <w:rsid w:val="00962269"/>
    <w:rsid w:val="0097149A"/>
    <w:rsid w:val="00972DB0"/>
    <w:rsid w:val="00981407"/>
    <w:rsid w:val="009923EF"/>
    <w:rsid w:val="0099702D"/>
    <w:rsid w:val="00997BF4"/>
    <w:rsid w:val="009A57A6"/>
    <w:rsid w:val="009A6AE9"/>
    <w:rsid w:val="009B2458"/>
    <w:rsid w:val="009B2B6F"/>
    <w:rsid w:val="009C219F"/>
    <w:rsid w:val="009C2D15"/>
    <w:rsid w:val="009C56CA"/>
    <w:rsid w:val="009D1B4A"/>
    <w:rsid w:val="009D2F89"/>
    <w:rsid w:val="009E14A2"/>
    <w:rsid w:val="009E2BFA"/>
    <w:rsid w:val="009F55A8"/>
    <w:rsid w:val="009F7D95"/>
    <w:rsid w:val="00A12633"/>
    <w:rsid w:val="00A13B55"/>
    <w:rsid w:val="00A145A5"/>
    <w:rsid w:val="00A149D0"/>
    <w:rsid w:val="00A16748"/>
    <w:rsid w:val="00A33A2E"/>
    <w:rsid w:val="00A3796E"/>
    <w:rsid w:val="00A37A19"/>
    <w:rsid w:val="00A428D0"/>
    <w:rsid w:val="00A44923"/>
    <w:rsid w:val="00A50AD5"/>
    <w:rsid w:val="00A54B2E"/>
    <w:rsid w:val="00A551CD"/>
    <w:rsid w:val="00A579B7"/>
    <w:rsid w:val="00A57BEB"/>
    <w:rsid w:val="00A61DF3"/>
    <w:rsid w:val="00A67859"/>
    <w:rsid w:val="00A7072E"/>
    <w:rsid w:val="00A72766"/>
    <w:rsid w:val="00A800FD"/>
    <w:rsid w:val="00A841DA"/>
    <w:rsid w:val="00A95C0F"/>
    <w:rsid w:val="00AA4C2C"/>
    <w:rsid w:val="00AB15C3"/>
    <w:rsid w:val="00AB6603"/>
    <w:rsid w:val="00AC67B2"/>
    <w:rsid w:val="00AC7B80"/>
    <w:rsid w:val="00AD01FD"/>
    <w:rsid w:val="00AD3A3D"/>
    <w:rsid w:val="00AD4287"/>
    <w:rsid w:val="00AD43EA"/>
    <w:rsid w:val="00AD6146"/>
    <w:rsid w:val="00AE2021"/>
    <w:rsid w:val="00AF0833"/>
    <w:rsid w:val="00B021FA"/>
    <w:rsid w:val="00B03565"/>
    <w:rsid w:val="00B040C6"/>
    <w:rsid w:val="00B0442D"/>
    <w:rsid w:val="00B1278F"/>
    <w:rsid w:val="00B1522A"/>
    <w:rsid w:val="00B346A4"/>
    <w:rsid w:val="00B3597D"/>
    <w:rsid w:val="00B36C37"/>
    <w:rsid w:val="00B376E3"/>
    <w:rsid w:val="00B411F1"/>
    <w:rsid w:val="00B437D7"/>
    <w:rsid w:val="00B47EF5"/>
    <w:rsid w:val="00B50EE1"/>
    <w:rsid w:val="00B52ABA"/>
    <w:rsid w:val="00B60BDB"/>
    <w:rsid w:val="00B65435"/>
    <w:rsid w:val="00B705B2"/>
    <w:rsid w:val="00B73CF0"/>
    <w:rsid w:val="00B74470"/>
    <w:rsid w:val="00B84C7B"/>
    <w:rsid w:val="00B85DA3"/>
    <w:rsid w:val="00B869F1"/>
    <w:rsid w:val="00B9019E"/>
    <w:rsid w:val="00BA238D"/>
    <w:rsid w:val="00BA475F"/>
    <w:rsid w:val="00BA49B6"/>
    <w:rsid w:val="00BB24DA"/>
    <w:rsid w:val="00BC0C26"/>
    <w:rsid w:val="00BC229F"/>
    <w:rsid w:val="00BC335B"/>
    <w:rsid w:val="00BC7B79"/>
    <w:rsid w:val="00BD125A"/>
    <w:rsid w:val="00BD1672"/>
    <w:rsid w:val="00BD2447"/>
    <w:rsid w:val="00BD3BB3"/>
    <w:rsid w:val="00BE0834"/>
    <w:rsid w:val="00BE3841"/>
    <w:rsid w:val="00BE386D"/>
    <w:rsid w:val="00BF3BE0"/>
    <w:rsid w:val="00BF6AAA"/>
    <w:rsid w:val="00BF6EAA"/>
    <w:rsid w:val="00C00831"/>
    <w:rsid w:val="00C07D8D"/>
    <w:rsid w:val="00C1259D"/>
    <w:rsid w:val="00C16D1F"/>
    <w:rsid w:val="00C256F5"/>
    <w:rsid w:val="00C345F9"/>
    <w:rsid w:val="00C415E1"/>
    <w:rsid w:val="00C514BB"/>
    <w:rsid w:val="00C5298F"/>
    <w:rsid w:val="00C6363D"/>
    <w:rsid w:val="00C65E52"/>
    <w:rsid w:val="00C7644C"/>
    <w:rsid w:val="00C84DB5"/>
    <w:rsid w:val="00C91BEF"/>
    <w:rsid w:val="00C93730"/>
    <w:rsid w:val="00C94085"/>
    <w:rsid w:val="00C944AA"/>
    <w:rsid w:val="00C946F7"/>
    <w:rsid w:val="00C94C4B"/>
    <w:rsid w:val="00CA113B"/>
    <w:rsid w:val="00CA6BB7"/>
    <w:rsid w:val="00CA7C2D"/>
    <w:rsid w:val="00CA7CFC"/>
    <w:rsid w:val="00CB63A8"/>
    <w:rsid w:val="00CC4F88"/>
    <w:rsid w:val="00CC630F"/>
    <w:rsid w:val="00CD0F9F"/>
    <w:rsid w:val="00CD0FF2"/>
    <w:rsid w:val="00CD1536"/>
    <w:rsid w:val="00CD3149"/>
    <w:rsid w:val="00CD34BE"/>
    <w:rsid w:val="00CD3D58"/>
    <w:rsid w:val="00CE357F"/>
    <w:rsid w:val="00CE6CA4"/>
    <w:rsid w:val="00D03604"/>
    <w:rsid w:val="00D24292"/>
    <w:rsid w:val="00D24321"/>
    <w:rsid w:val="00D24AFD"/>
    <w:rsid w:val="00D315C2"/>
    <w:rsid w:val="00D3433A"/>
    <w:rsid w:val="00D40D38"/>
    <w:rsid w:val="00D44D2E"/>
    <w:rsid w:val="00D54DB1"/>
    <w:rsid w:val="00D56F41"/>
    <w:rsid w:val="00D65367"/>
    <w:rsid w:val="00D65CEC"/>
    <w:rsid w:val="00D663A5"/>
    <w:rsid w:val="00D73AC5"/>
    <w:rsid w:val="00D81B5F"/>
    <w:rsid w:val="00D921EC"/>
    <w:rsid w:val="00D94D3A"/>
    <w:rsid w:val="00DB04F1"/>
    <w:rsid w:val="00DC6E06"/>
    <w:rsid w:val="00DD705A"/>
    <w:rsid w:val="00DD7BFB"/>
    <w:rsid w:val="00DE2300"/>
    <w:rsid w:val="00DF1EEC"/>
    <w:rsid w:val="00DF3D12"/>
    <w:rsid w:val="00E02E59"/>
    <w:rsid w:val="00E035F4"/>
    <w:rsid w:val="00E14BC9"/>
    <w:rsid w:val="00E224FA"/>
    <w:rsid w:val="00E2606F"/>
    <w:rsid w:val="00E5113E"/>
    <w:rsid w:val="00E54519"/>
    <w:rsid w:val="00E6706A"/>
    <w:rsid w:val="00E703CB"/>
    <w:rsid w:val="00E706F6"/>
    <w:rsid w:val="00E71019"/>
    <w:rsid w:val="00E813FD"/>
    <w:rsid w:val="00E82DE9"/>
    <w:rsid w:val="00E8693A"/>
    <w:rsid w:val="00E91ABA"/>
    <w:rsid w:val="00E94A14"/>
    <w:rsid w:val="00E963C5"/>
    <w:rsid w:val="00EA1DF3"/>
    <w:rsid w:val="00EA71BE"/>
    <w:rsid w:val="00EB01AB"/>
    <w:rsid w:val="00EB29E2"/>
    <w:rsid w:val="00EC14F0"/>
    <w:rsid w:val="00EC26A3"/>
    <w:rsid w:val="00EC3059"/>
    <w:rsid w:val="00ED42AA"/>
    <w:rsid w:val="00ED7BF0"/>
    <w:rsid w:val="00EE5D6B"/>
    <w:rsid w:val="00EF34F3"/>
    <w:rsid w:val="00EF6B1E"/>
    <w:rsid w:val="00EF703E"/>
    <w:rsid w:val="00F33741"/>
    <w:rsid w:val="00F3443E"/>
    <w:rsid w:val="00F34454"/>
    <w:rsid w:val="00F349D1"/>
    <w:rsid w:val="00F35313"/>
    <w:rsid w:val="00F35735"/>
    <w:rsid w:val="00F36E46"/>
    <w:rsid w:val="00F46EDC"/>
    <w:rsid w:val="00F5191D"/>
    <w:rsid w:val="00F5301B"/>
    <w:rsid w:val="00F61B43"/>
    <w:rsid w:val="00F825A6"/>
    <w:rsid w:val="00F8709B"/>
    <w:rsid w:val="00F93664"/>
    <w:rsid w:val="00F947F5"/>
    <w:rsid w:val="00F95531"/>
    <w:rsid w:val="00FA6C77"/>
    <w:rsid w:val="00FB140A"/>
    <w:rsid w:val="00FB1654"/>
    <w:rsid w:val="00FB3114"/>
    <w:rsid w:val="00FB4507"/>
    <w:rsid w:val="00FB4E1F"/>
    <w:rsid w:val="00FB667F"/>
    <w:rsid w:val="00FC42DC"/>
    <w:rsid w:val="00FC5F32"/>
    <w:rsid w:val="00FC6BB2"/>
    <w:rsid w:val="00FD50BF"/>
    <w:rsid w:val="00FE29B3"/>
    <w:rsid w:val="00FE3199"/>
    <w:rsid w:val="00FE67F0"/>
    <w:rsid w:val="00FF1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5EF843"/>
  <w15:chartTrackingRefBased/>
  <w15:docId w15:val="{A1178260-B049-4514-AE68-3C67E3872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4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4AFD"/>
    <w:pPr>
      <w:spacing w:before="300" w:after="40"/>
      <w:outlineLvl w:val="0"/>
    </w:pPr>
    <w:rPr>
      <w:smallCaps/>
      <w:spacing w:val="5"/>
      <w:sz w:val="32"/>
      <w:szCs w:val="32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4AFD"/>
    <w:pPr>
      <w:spacing w:before="240" w:after="80"/>
      <w:outlineLvl w:val="1"/>
    </w:pPr>
    <w:rPr>
      <w:smallCaps/>
      <w:spacing w:val="5"/>
      <w:sz w:val="28"/>
      <w:szCs w:val="28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4AFD"/>
    <w:pPr>
      <w:spacing w:after="0"/>
      <w:outlineLvl w:val="2"/>
    </w:pPr>
    <w:rPr>
      <w:smallCaps/>
      <w:spacing w:val="5"/>
      <w:sz w:val="24"/>
      <w:szCs w:val="24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4AFD"/>
    <w:pPr>
      <w:spacing w:before="240" w:after="0"/>
      <w:outlineLvl w:val="3"/>
    </w:pPr>
    <w:rPr>
      <w:smallCaps/>
      <w:spacing w:val="10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4AFD"/>
    <w:pPr>
      <w:spacing w:before="200" w:after="0"/>
      <w:outlineLvl w:val="4"/>
    </w:pPr>
    <w:rPr>
      <w:smallCaps/>
      <w:color w:val="943634"/>
      <w:spacing w:val="10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4AFD"/>
    <w:pPr>
      <w:spacing w:after="0"/>
      <w:outlineLvl w:val="5"/>
    </w:pPr>
    <w:rPr>
      <w:smallCaps/>
      <w:color w:val="C0504D"/>
      <w:spacing w:val="5"/>
      <w:szCs w:val="20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4AFD"/>
    <w:pPr>
      <w:spacing w:after="0"/>
      <w:outlineLvl w:val="6"/>
    </w:pPr>
    <w:rPr>
      <w:b/>
      <w:smallCaps/>
      <w:color w:val="C0504D"/>
      <w:spacing w:val="10"/>
      <w:sz w:val="20"/>
      <w:szCs w:val="20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4AFD"/>
    <w:pPr>
      <w:spacing w:after="0"/>
      <w:outlineLvl w:val="7"/>
    </w:pPr>
    <w:rPr>
      <w:b/>
      <w:i/>
      <w:smallCaps/>
      <w:color w:val="943634"/>
      <w:sz w:val="20"/>
      <w:szCs w:val="20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4AFD"/>
    <w:pPr>
      <w:spacing w:after="0"/>
      <w:outlineLvl w:val="8"/>
    </w:pPr>
    <w:rPr>
      <w:b/>
      <w:i/>
      <w:smallCaps/>
      <w:color w:val="622423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49A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97149A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97149A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97149A"/>
    <w:rPr>
      <w:rFonts w:ascii="Calibri" w:eastAsia="Calibri" w:hAnsi="Calibri" w:cs="Arial"/>
    </w:rPr>
  </w:style>
  <w:style w:type="table" w:styleId="TableGrid">
    <w:name w:val="Table Grid"/>
    <w:basedOn w:val="TableNormal"/>
    <w:uiPriority w:val="39"/>
    <w:rsid w:val="006326E7"/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451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C73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Heading1Char">
    <w:name w:val="Heading 1 Char"/>
    <w:link w:val="Heading1"/>
    <w:uiPriority w:val="9"/>
    <w:rsid w:val="00D24AFD"/>
    <w:rPr>
      <w:rFonts w:ascii="Calibri" w:eastAsia="Calibri" w:hAnsi="Calibri" w:cs="Arial"/>
      <w:smallCaps/>
      <w:spacing w:val="5"/>
      <w:sz w:val="32"/>
      <w:szCs w:val="32"/>
      <w:lang w:bidi="en-US"/>
    </w:rPr>
  </w:style>
  <w:style w:type="character" w:customStyle="1" w:styleId="Heading2Char">
    <w:name w:val="Heading 2 Char"/>
    <w:link w:val="Heading2"/>
    <w:uiPriority w:val="9"/>
    <w:semiHidden/>
    <w:rsid w:val="00D24AFD"/>
    <w:rPr>
      <w:rFonts w:ascii="Calibri" w:eastAsia="Calibri" w:hAnsi="Calibri" w:cs="Arial"/>
      <w:smallCaps/>
      <w:spacing w:val="5"/>
      <w:sz w:val="28"/>
      <w:szCs w:val="28"/>
      <w:lang w:bidi="en-US"/>
    </w:rPr>
  </w:style>
  <w:style w:type="character" w:customStyle="1" w:styleId="Heading3Char">
    <w:name w:val="Heading 3 Char"/>
    <w:link w:val="Heading3"/>
    <w:uiPriority w:val="9"/>
    <w:semiHidden/>
    <w:rsid w:val="00D24AFD"/>
    <w:rPr>
      <w:rFonts w:ascii="Calibri" w:eastAsia="Calibri" w:hAnsi="Calibri" w:cs="Arial"/>
      <w:smallCaps/>
      <w:spacing w:val="5"/>
      <w:sz w:val="24"/>
      <w:szCs w:val="24"/>
      <w:lang w:bidi="en-US"/>
    </w:rPr>
  </w:style>
  <w:style w:type="character" w:customStyle="1" w:styleId="Heading4Char">
    <w:name w:val="Heading 4 Char"/>
    <w:link w:val="Heading4"/>
    <w:uiPriority w:val="9"/>
    <w:semiHidden/>
    <w:rsid w:val="00D24AFD"/>
    <w:rPr>
      <w:rFonts w:ascii="Calibri" w:eastAsia="Calibri" w:hAnsi="Calibri" w:cs="Arial"/>
      <w:smallCaps/>
      <w:spacing w:val="10"/>
      <w:sz w:val="22"/>
      <w:szCs w:val="22"/>
      <w:lang w:bidi="en-US"/>
    </w:rPr>
  </w:style>
  <w:style w:type="character" w:customStyle="1" w:styleId="Heading5Char">
    <w:name w:val="Heading 5 Char"/>
    <w:link w:val="Heading5"/>
    <w:uiPriority w:val="9"/>
    <w:semiHidden/>
    <w:rsid w:val="00D24AFD"/>
    <w:rPr>
      <w:rFonts w:ascii="Calibri" w:eastAsia="Calibri" w:hAnsi="Calibri" w:cs="Arial"/>
      <w:smallCaps/>
      <w:color w:val="943634"/>
      <w:spacing w:val="10"/>
      <w:sz w:val="22"/>
      <w:szCs w:val="26"/>
      <w:lang w:bidi="en-US"/>
    </w:rPr>
  </w:style>
  <w:style w:type="character" w:customStyle="1" w:styleId="Heading6Char">
    <w:name w:val="Heading 6 Char"/>
    <w:link w:val="Heading6"/>
    <w:uiPriority w:val="9"/>
    <w:semiHidden/>
    <w:rsid w:val="00D24AFD"/>
    <w:rPr>
      <w:rFonts w:ascii="Calibri" w:eastAsia="Calibri" w:hAnsi="Calibri" w:cs="Arial"/>
      <w:smallCaps/>
      <w:color w:val="C0504D"/>
      <w:spacing w:val="5"/>
      <w:sz w:val="22"/>
      <w:lang w:bidi="en-US"/>
    </w:rPr>
  </w:style>
  <w:style w:type="character" w:customStyle="1" w:styleId="Heading7Char">
    <w:name w:val="Heading 7 Char"/>
    <w:link w:val="Heading7"/>
    <w:uiPriority w:val="9"/>
    <w:semiHidden/>
    <w:rsid w:val="00D24AFD"/>
    <w:rPr>
      <w:rFonts w:ascii="Calibri" w:eastAsia="Calibri" w:hAnsi="Calibri" w:cs="Arial"/>
      <w:b/>
      <w:smallCaps/>
      <w:color w:val="C0504D"/>
      <w:spacing w:val="10"/>
      <w:lang w:bidi="en-US"/>
    </w:rPr>
  </w:style>
  <w:style w:type="character" w:customStyle="1" w:styleId="Heading8Char">
    <w:name w:val="Heading 8 Char"/>
    <w:link w:val="Heading8"/>
    <w:uiPriority w:val="9"/>
    <w:semiHidden/>
    <w:rsid w:val="00D24AFD"/>
    <w:rPr>
      <w:rFonts w:ascii="Calibri" w:eastAsia="Calibri" w:hAnsi="Calibri" w:cs="Arial"/>
      <w:b/>
      <w:i/>
      <w:smallCaps/>
      <w:color w:val="943634"/>
      <w:lang w:bidi="en-US"/>
    </w:rPr>
  </w:style>
  <w:style w:type="character" w:customStyle="1" w:styleId="Heading9Char">
    <w:name w:val="Heading 9 Char"/>
    <w:link w:val="Heading9"/>
    <w:uiPriority w:val="9"/>
    <w:semiHidden/>
    <w:rsid w:val="00D24AFD"/>
    <w:rPr>
      <w:rFonts w:ascii="Calibri" w:eastAsia="Calibri" w:hAnsi="Calibri" w:cs="Arial"/>
      <w:b/>
      <w:i/>
      <w:smallCaps/>
      <w:color w:val="622423"/>
      <w:lang w:bidi="en-US"/>
    </w:rPr>
  </w:style>
  <w:style w:type="character" w:customStyle="1" w:styleId="TitleChar">
    <w:name w:val="Title Char"/>
    <w:link w:val="Title"/>
    <w:uiPriority w:val="10"/>
    <w:rsid w:val="00D24AFD"/>
    <w:rPr>
      <w:rFonts w:ascii="Calibri" w:eastAsia="Calibri" w:hAnsi="Calibri" w:cs="Arial"/>
      <w:smallCaps/>
      <w:sz w:val="48"/>
      <w:szCs w:val="4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D24AFD"/>
    <w:pPr>
      <w:pBdr>
        <w:top w:val="single" w:sz="12" w:space="1" w:color="C0504D"/>
      </w:pBdr>
      <w:spacing w:line="240" w:lineRule="auto"/>
      <w:jc w:val="right"/>
    </w:pPr>
    <w:rPr>
      <w:smallCaps/>
      <w:sz w:val="48"/>
      <w:szCs w:val="48"/>
      <w:lang w:bidi="en-US"/>
    </w:rPr>
  </w:style>
  <w:style w:type="character" w:customStyle="1" w:styleId="SubtitleChar">
    <w:name w:val="Subtitle Char"/>
    <w:link w:val="Subtitle"/>
    <w:uiPriority w:val="11"/>
    <w:rsid w:val="00D24AFD"/>
    <w:rPr>
      <w:rFonts w:ascii="Cambria" w:eastAsia="Times New Roman" w:hAnsi="Cambria" w:cs="Times New Roman"/>
      <w:szCs w:val="22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4AFD"/>
    <w:pPr>
      <w:spacing w:after="720" w:line="240" w:lineRule="auto"/>
      <w:jc w:val="right"/>
    </w:pPr>
    <w:rPr>
      <w:rFonts w:ascii="Cambria" w:eastAsia="Times New Roman" w:hAnsi="Cambria" w:cs="Times New Roman"/>
      <w:sz w:val="20"/>
      <w:lang w:bidi="en-US"/>
    </w:rPr>
  </w:style>
  <w:style w:type="character" w:styleId="Strong">
    <w:name w:val="Strong"/>
    <w:uiPriority w:val="22"/>
    <w:qFormat/>
    <w:rsid w:val="00D24AFD"/>
    <w:rPr>
      <w:b/>
      <w:color w:val="C0504D"/>
    </w:rPr>
  </w:style>
  <w:style w:type="character" w:styleId="Emphasis">
    <w:name w:val="Emphasis"/>
    <w:uiPriority w:val="20"/>
    <w:qFormat/>
    <w:rsid w:val="00D24AFD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D24AFD"/>
    <w:pPr>
      <w:spacing w:after="0" w:line="240" w:lineRule="auto"/>
      <w:jc w:val="both"/>
    </w:pPr>
    <w:rPr>
      <w:sz w:val="20"/>
      <w:szCs w:val="20"/>
      <w:lang w:bidi="en-US"/>
    </w:rPr>
  </w:style>
  <w:style w:type="character" w:customStyle="1" w:styleId="NoSpacingChar">
    <w:name w:val="No Spacing Char"/>
    <w:link w:val="NoSpacing"/>
    <w:uiPriority w:val="1"/>
    <w:rsid w:val="00D24AFD"/>
    <w:rPr>
      <w:rFonts w:ascii="Calibri" w:eastAsia="Calibri" w:hAnsi="Calibri" w:cs="Arial"/>
      <w:lang w:bidi="en-US"/>
    </w:rPr>
  </w:style>
  <w:style w:type="character" w:customStyle="1" w:styleId="QuoteChar">
    <w:name w:val="Quote Char"/>
    <w:link w:val="Quote"/>
    <w:uiPriority w:val="29"/>
    <w:rsid w:val="00D24AFD"/>
    <w:rPr>
      <w:rFonts w:ascii="Calibri" w:eastAsia="Calibri" w:hAnsi="Calibri" w:cs="Arial"/>
      <w:i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D24AFD"/>
    <w:pPr>
      <w:jc w:val="both"/>
    </w:pPr>
    <w:rPr>
      <w:i/>
      <w:sz w:val="20"/>
      <w:szCs w:val="20"/>
      <w:lang w:bidi="en-US"/>
    </w:rPr>
  </w:style>
  <w:style w:type="character" w:customStyle="1" w:styleId="IntenseQuoteChar">
    <w:name w:val="Intense Quote Char"/>
    <w:link w:val="IntenseQuote"/>
    <w:uiPriority w:val="30"/>
    <w:rsid w:val="00D24AFD"/>
    <w:rPr>
      <w:rFonts w:ascii="Calibri" w:eastAsia="Calibri" w:hAnsi="Calibri" w:cs="Arial"/>
      <w:b/>
      <w:i/>
      <w:color w:val="FFFFFF"/>
      <w:shd w:val="clear" w:color="auto" w:fill="C0504D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4AFD"/>
    <w:pPr>
      <w:pBdr>
        <w:top w:val="single" w:sz="8" w:space="10" w:color="943634"/>
        <w:left w:val="single" w:sz="8" w:space="10" w:color="943634"/>
        <w:bottom w:val="single" w:sz="8" w:space="10" w:color="943634"/>
        <w:right w:val="single" w:sz="8" w:space="10" w:color="943634"/>
      </w:pBdr>
      <w:shd w:val="clear" w:color="auto" w:fill="C0504D"/>
      <w:spacing w:before="140" w:after="140"/>
      <w:ind w:left="1440" w:right="1440"/>
      <w:jc w:val="both"/>
    </w:pPr>
    <w:rPr>
      <w:b/>
      <w:i/>
      <w:color w:val="FFFFFF"/>
      <w:sz w:val="20"/>
      <w:szCs w:val="20"/>
      <w:lang w:bidi="en-US"/>
    </w:rPr>
  </w:style>
  <w:style w:type="character" w:styleId="SubtleEmphasis">
    <w:name w:val="Subtle Emphasis"/>
    <w:uiPriority w:val="19"/>
    <w:qFormat/>
    <w:rsid w:val="00D24AFD"/>
    <w:rPr>
      <w:i/>
    </w:rPr>
  </w:style>
  <w:style w:type="character" w:styleId="IntenseEmphasis">
    <w:name w:val="Intense Emphasis"/>
    <w:uiPriority w:val="21"/>
    <w:qFormat/>
    <w:rsid w:val="00D24AFD"/>
    <w:rPr>
      <w:b/>
      <w:i/>
      <w:color w:val="C0504D"/>
      <w:spacing w:val="10"/>
    </w:rPr>
  </w:style>
  <w:style w:type="character" w:styleId="SubtleReference">
    <w:name w:val="Subtle Reference"/>
    <w:uiPriority w:val="31"/>
    <w:qFormat/>
    <w:rsid w:val="00D24AFD"/>
    <w:rPr>
      <w:b/>
    </w:rPr>
  </w:style>
  <w:style w:type="character" w:styleId="IntenseReference">
    <w:name w:val="Intense Reference"/>
    <w:uiPriority w:val="32"/>
    <w:qFormat/>
    <w:rsid w:val="00D24AFD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D24AFD"/>
    <w:rPr>
      <w:rFonts w:ascii="Cambria" w:eastAsia="Times New Roman" w:hAnsi="Cambria" w:cs="Times New Roman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45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4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5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4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7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09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02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883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470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10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2107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70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2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181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125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6620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4574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60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1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1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5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4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42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9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11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4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39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8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26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01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968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73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8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5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82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66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169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85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94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2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17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2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7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98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43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955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5" Type="http://schemas.openxmlformats.org/officeDocument/2006/relationships/image" Target="media/image4.jpg"/><Relationship Id="rId4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F35F4-B2AC-4609-9684-33B33E38B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</dc:creator>
  <cp:keywords/>
  <cp:lastModifiedBy>Mehdi Sarikhani</cp:lastModifiedBy>
  <cp:revision>4</cp:revision>
  <cp:lastPrinted>2023-09-16T19:13:00Z</cp:lastPrinted>
  <dcterms:created xsi:type="dcterms:W3CDTF">2024-04-23T06:51:00Z</dcterms:created>
  <dcterms:modified xsi:type="dcterms:W3CDTF">2024-05-18T15:22:00Z</dcterms:modified>
</cp:coreProperties>
</file>